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A28" w:rsidRDefault="000D4A28"/>
    <w:p w:rsidR="000D4A28" w:rsidRPr="00BA2820" w:rsidRDefault="0037252B" w:rsidP="000D4A28">
      <w:pPr>
        <w:spacing w:after="0" w:line="240" w:lineRule="auto"/>
        <w:rPr>
          <w:rFonts w:ascii="Times New Roman" w:eastAsia="Times New Roman" w:hAnsi="Times New Roman" w:cs="Times New Roman"/>
          <w:color w:val="514B3C"/>
          <w:sz w:val="20"/>
          <w:szCs w:val="20"/>
        </w:rPr>
      </w:pPr>
      <w:r>
        <w:rPr>
          <w:rFonts w:ascii="Times New Roman" w:eastAsia="Times New Roman" w:hAnsi="Times New Roman" w:cs="Times New Roman"/>
          <w:color w:val="514B3C"/>
          <w:sz w:val="24"/>
          <w:szCs w:val="24"/>
        </w:rPr>
        <w:t>August 6</w:t>
      </w:r>
      <w:r w:rsidR="008948F7">
        <w:rPr>
          <w:rFonts w:ascii="Times New Roman" w:eastAsia="Times New Roman" w:hAnsi="Times New Roman" w:cs="Times New Roman"/>
          <w:color w:val="514B3C"/>
          <w:sz w:val="24"/>
          <w:szCs w:val="24"/>
        </w:rPr>
        <w:t>, 2021</w:t>
      </w:r>
      <w:r w:rsidR="00ED5D43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BA2820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BA2820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BA2820">
        <w:rPr>
          <w:rFonts w:ascii="Times New Roman" w:eastAsia="Times New Roman" w:hAnsi="Times New Roman" w:cs="Times New Roman"/>
          <w:color w:val="514B3C"/>
          <w:sz w:val="24"/>
          <w:szCs w:val="24"/>
        </w:rPr>
        <w:tab/>
      </w:r>
      <w:r w:rsidR="000D4A28" w:rsidRPr="00BA2820">
        <w:rPr>
          <w:rFonts w:ascii="Times New Roman" w:eastAsia="Times New Roman" w:hAnsi="Times New Roman" w:cs="Times New Roman"/>
          <w:b/>
          <w:color w:val="514B3C"/>
          <w:sz w:val="20"/>
          <w:szCs w:val="20"/>
        </w:rPr>
        <w:t>Wrecking Board of Examiners</w:t>
      </w:r>
      <w:r w:rsidR="000D4A28"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ab/>
      </w:r>
      <w:r w:rsidR="000D4A28"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ab/>
      </w:r>
      <w:r w:rsidR="000D4A28"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ab/>
      </w:r>
    </w:p>
    <w:p w:rsidR="000D4A28" w:rsidRPr="00BA2820" w:rsidRDefault="0025269A" w:rsidP="0025269A">
      <w:pPr>
        <w:spacing w:after="0" w:line="240" w:lineRule="auto"/>
        <w:ind w:left="2160" w:firstLine="720"/>
        <w:contextualSpacing/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</w:pPr>
      <w:r w:rsidRP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 xml:space="preserve">    </w:t>
      </w:r>
      <w:r w:rsidR="00BA2820">
        <w:rPr>
          <w:rFonts w:ascii="Times New Roman" w:eastAsia="Times New Roman" w:hAnsi="Times New Roman" w:cs="Times New Roman"/>
          <w:color w:val="514B3C"/>
          <w:sz w:val="20"/>
          <w:szCs w:val="20"/>
        </w:rPr>
        <w:t xml:space="preserve">                         </w:t>
      </w:r>
      <w:r w:rsidR="000D4A28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Glenn A. Davis,</w:t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 xml:space="preserve"> Chairman, Construction Chief </w:t>
      </w:r>
    </w:p>
    <w:p w:rsidR="000D4A28" w:rsidRPr="00BA2820" w:rsidRDefault="00670882" w:rsidP="000D4A28">
      <w:pPr>
        <w:spacing w:after="0" w:line="240" w:lineRule="auto"/>
        <w:ind w:left="3600" w:firstLine="720"/>
        <w:contextualSpacing/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</w:pP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Robert DeB</w:t>
      </w:r>
      <w:r w:rsidR="000D4A28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era</w:t>
      </w:r>
      <w:r w:rsidR="00922E0D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r</w:t>
      </w:r>
      <w:r w:rsidR="000D4A28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dino, Assistant Chief of Construction</w:t>
      </w:r>
    </w:p>
    <w:p w:rsidR="000D4A28" w:rsidRPr="0025269A" w:rsidRDefault="000D4A28" w:rsidP="000D4A28">
      <w:pPr>
        <w:spacing w:after="0" w:line="240" w:lineRule="auto"/>
        <w:ind w:left="3600" w:firstLine="720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Mike F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arrow, Farrow Group, Inc.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  <w:t>J</w:t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ames Foster, Eng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ineering and Representatives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Ron Dieb</w:t>
      </w:r>
      <w:r w:rsidR="00922E0D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el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, Representing Residents</w:t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="00BA2820"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>Perry Tice, Representing Residents</w:t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  <w:r w:rsidRPr="00BA2820">
        <w:rPr>
          <w:rFonts w:ascii="Times New Roman" w:eastAsia="Times New Roman" w:hAnsi="Times New Roman" w:cs="Times New Roman"/>
          <w:i/>
          <w:color w:val="514B3C"/>
          <w:sz w:val="20"/>
          <w:szCs w:val="20"/>
        </w:rPr>
        <w:tab/>
      </w:r>
    </w:p>
    <w:p w:rsidR="00F24A64" w:rsidRPr="0025269A" w:rsidRDefault="00F24A64" w:rsidP="000D4A28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F24A64" w:rsidRPr="0025269A" w:rsidRDefault="00F24A64" w:rsidP="000D4A28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p w:rsidR="000D4A28" w:rsidRPr="00ED5D43" w:rsidRDefault="00324EBC" w:rsidP="000D4A2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</w:pPr>
      <w:r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20</w:t>
      </w:r>
      <w:r w:rsidR="00D02F57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21</w:t>
      </w:r>
      <w:r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 xml:space="preserve"> </w:t>
      </w:r>
      <w:r w:rsidR="000D4A28"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Notice of Wrecking Board of Examiners Meeting</w:t>
      </w:r>
      <w:r w:rsidRPr="00ED5D43">
        <w:rPr>
          <w:rFonts w:ascii="Times New Roman" w:eastAsia="Times New Roman" w:hAnsi="Times New Roman" w:cs="Times New Roman"/>
          <w:b/>
          <w:bCs/>
          <w:color w:val="39352A"/>
          <w:sz w:val="28"/>
          <w:szCs w:val="28"/>
        </w:rPr>
        <w:t>s</w:t>
      </w:r>
    </w:p>
    <w:p w:rsidR="004244B9" w:rsidRDefault="004244B9" w:rsidP="004244B9">
      <w:pPr>
        <w:pStyle w:val="Default"/>
      </w:pPr>
    </w:p>
    <w:p w:rsidR="00F24A64" w:rsidRPr="004244B9" w:rsidRDefault="004244B9" w:rsidP="004244B9">
      <w:pPr>
        <w:rPr>
          <w:b/>
          <w:bCs/>
          <w:sz w:val="23"/>
          <w:szCs w:val="23"/>
        </w:rPr>
      </w:pPr>
      <w:r>
        <w:t xml:space="preserve"> </w:t>
      </w:r>
      <w:r>
        <w:rPr>
          <w:sz w:val="23"/>
          <w:szCs w:val="23"/>
        </w:rPr>
        <w:t xml:space="preserve">In accordance with the </w:t>
      </w:r>
      <w:r>
        <w:rPr>
          <w:b/>
          <w:bCs/>
          <w:sz w:val="23"/>
          <w:szCs w:val="23"/>
        </w:rPr>
        <w:t>OPEN MEETINGS ACT OF MICHIGAN (Act 267 of 1976)</w:t>
      </w:r>
      <w:r>
        <w:rPr>
          <w:sz w:val="23"/>
          <w:szCs w:val="23"/>
        </w:rPr>
        <w:t xml:space="preserve">, please be advised of the regular meetings of the </w:t>
      </w:r>
      <w:r>
        <w:rPr>
          <w:b/>
          <w:bCs/>
          <w:sz w:val="23"/>
          <w:szCs w:val="23"/>
        </w:rPr>
        <w:t xml:space="preserve">Building, Safety Engineering &amp; Environmental Department's Wrecking Board of Examiners </w:t>
      </w:r>
      <w:r>
        <w:rPr>
          <w:sz w:val="23"/>
          <w:szCs w:val="23"/>
        </w:rPr>
        <w:t xml:space="preserve">schedule as follows </w:t>
      </w:r>
      <w:r w:rsidRPr="004244B9">
        <w:rPr>
          <w:sz w:val="23"/>
          <w:szCs w:val="23"/>
        </w:rPr>
        <w:t xml:space="preserve">at </w:t>
      </w:r>
      <w:r w:rsidRPr="004244B9">
        <w:rPr>
          <w:b/>
          <w:bCs/>
          <w:sz w:val="23"/>
          <w:szCs w:val="23"/>
        </w:rPr>
        <w:t>Coleman A. Young Municipal Center, 2 Woodward Avenue, Detroit, Michigan 48226 in the 13</w:t>
      </w:r>
      <w:r w:rsidRPr="004244B9">
        <w:rPr>
          <w:b/>
          <w:bCs/>
          <w:sz w:val="23"/>
          <w:szCs w:val="23"/>
          <w:vertAlign w:val="superscript"/>
        </w:rPr>
        <w:t>th</w:t>
      </w:r>
      <w:r>
        <w:rPr>
          <w:b/>
          <w:bCs/>
          <w:sz w:val="23"/>
          <w:szCs w:val="23"/>
        </w:rPr>
        <w:t xml:space="preserve"> floor Erma Lo</w:t>
      </w:r>
      <w:r w:rsidRPr="004244B9">
        <w:rPr>
          <w:b/>
          <w:bCs/>
          <w:sz w:val="23"/>
          <w:szCs w:val="23"/>
        </w:rPr>
        <w:t>is Henderson Auditorium.</w:t>
      </w:r>
    </w:p>
    <w:p w:rsidR="004244B9" w:rsidRPr="0025269A" w:rsidRDefault="004244B9" w:rsidP="004244B9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tbl>
      <w:tblPr>
        <w:tblW w:w="9620" w:type="dxa"/>
        <w:tblLook w:val="04A0" w:firstRow="1" w:lastRow="0" w:firstColumn="1" w:lastColumn="0" w:noHBand="0" w:noVBand="1"/>
      </w:tblPr>
      <w:tblGrid>
        <w:gridCol w:w="900"/>
        <w:gridCol w:w="8720"/>
      </w:tblGrid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F1EFEB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FEB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D02F57" w:rsidP="00D02F57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0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F1EFEB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APR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CD6C46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21st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- Wednesday at 1:00 pm to 3:00 pm</w:t>
            </w:r>
          </w:p>
        </w:tc>
      </w:tr>
      <w:tr w:rsidR="00F24A64" w:rsidRPr="0025269A" w:rsidTr="00C6610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JUN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CD3F5F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6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AUG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4754B5" w:rsidP="00CD3F5F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</w:t>
            </w:r>
            <w:r w:rsidR="00CD6C4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8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  <w:tr w:rsidR="00F24A64" w:rsidRPr="0025269A" w:rsidTr="00CF6723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OCT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single" w:sz="4" w:space="0" w:color="D9D9D9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0D4A28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20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 Wednesday at 1:00 pm to 3:00 pm</w:t>
            </w:r>
          </w:p>
        </w:tc>
      </w:tr>
      <w:tr w:rsidR="00F24A64" w:rsidRPr="0025269A" w:rsidTr="00647864">
        <w:trPr>
          <w:trHeight w:val="615"/>
        </w:trPr>
        <w:tc>
          <w:tcPr>
            <w:tcW w:w="900" w:type="dxa"/>
            <w:tcBorders>
              <w:top w:val="single" w:sz="4" w:space="0" w:color="D9D9D9"/>
              <w:left w:val="nil"/>
              <w:bottom w:val="nil"/>
              <w:right w:val="nil"/>
            </w:tcBorders>
            <w:shd w:val="clear" w:color="000000" w:fill="D2CEC4"/>
            <w:vAlign w:val="center"/>
            <w:hideMark/>
          </w:tcPr>
          <w:p w:rsidR="00F24A64" w:rsidRPr="0025269A" w:rsidRDefault="00F24A64" w:rsidP="000D4A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25269A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EC</w:t>
            </w:r>
          </w:p>
        </w:tc>
        <w:tc>
          <w:tcPr>
            <w:tcW w:w="8720" w:type="dxa"/>
            <w:tcBorders>
              <w:top w:val="single" w:sz="4" w:space="0" w:color="D9D9D9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F24A64" w:rsidRPr="000C1F7C" w:rsidRDefault="00CD6C46" w:rsidP="004754B5">
            <w:pPr>
              <w:spacing w:after="0" w:line="240" w:lineRule="auto"/>
              <w:ind w:firstLineChars="100" w:firstLine="28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15</w:t>
            </w:r>
            <w:r w:rsidR="00F24A64" w:rsidRPr="000C1F7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h - Wednesday at 1:00 pm to 3:00 pm</w:t>
            </w:r>
          </w:p>
        </w:tc>
      </w:tr>
    </w:tbl>
    <w:p w:rsidR="00CA25D6" w:rsidRDefault="00CA25D6">
      <w:pPr>
        <w:rPr>
          <w:rFonts w:ascii="Times New Roman" w:eastAsia="Times New Roman" w:hAnsi="Times New Roman" w:cs="Times New Roman"/>
          <w:color w:val="514B3C"/>
          <w:sz w:val="24"/>
          <w:szCs w:val="24"/>
        </w:rPr>
      </w:pPr>
    </w:p>
    <w:sectPr w:rsidR="00CA25D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4A28" w:rsidRDefault="000D4A28" w:rsidP="000D4A28">
      <w:pPr>
        <w:spacing w:after="0" w:line="240" w:lineRule="auto"/>
      </w:pPr>
      <w:r>
        <w:separator/>
      </w:r>
    </w:p>
  </w:endnote>
  <w:endnote w:type="continuationSeparator" w:id="0">
    <w:p w:rsidR="000D4A28" w:rsidRDefault="000D4A28" w:rsidP="000D4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663D" w:rsidRDefault="004147CC" w:rsidP="004A663D">
    <w:pPr>
      <w:spacing w:after="0" w:line="240" w:lineRule="auto"/>
      <w:ind w:left="720"/>
      <w:contextualSpacing/>
      <w:jc w:val="center"/>
    </w:pPr>
    <w:r>
      <w:t>***Please note meeting time</w:t>
    </w:r>
    <w:r w:rsidR="00CD3F5F">
      <w:t>s</w:t>
    </w:r>
    <w:r>
      <w:t xml:space="preserve"> &amp; location subject to change***</w:t>
    </w:r>
  </w:p>
  <w:p w:rsidR="004A663D" w:rsidRDefault="004A663D" w:rsidP="004A663D">
    <w:pPr>
      <w:spacing w:after="0" w:line="240" w:lineRule="auto"/>
      <w:ind w:left="720"/>
      <w:contextualSpacing/>
      <w:jc w:val="center"/>
      <w:rPr>
        <w:sz w:val="16"/>
        <w:szCs w:val="16"/>
      </w:rPr>
    </w:pPr>
  </w:p>
  <w:p w:rsidR="004A663D" w:rsidRPr="004A663D" w:rsidRDefault="004A663D" w:rsidP="004A663D">
    <w:pPr>
      <w:spacing w:after="0" w:line="240" w:lineRule="auto"/>
      <w:ind w:left="720"/>
      <w:contextualSpacing/>
      <w:jc w:val="center"/>
      <w:rPr>
        <w:sz w:val="16"/>
        <w:szCs w:val="16"/>
      </w:rPr>
    </w:pPr>
    <w:r w:rsidRPr="004A663D">
      <w:rPr>
        <w:sz w:val="16"/>
        <w:szCs w:val="16"/>
      </w:rPr>
      <w:t>GAD/</w:t>
    </w:r>
    <w:r w:rsidR="00F51ABD">
      <w:rPr>
        <w:sz w:val="16"/>
        <w:szCs w:val="16"/>
      </w:rPr>
      <w:t xml:space="preserve">DAW </w:t>
    </w:r>
    <w:r w:rsidR="00F51ABD">
      <w:rPr>
        <w:sz w:val="16"/>
        <w:szCs w:val="16"/>
      </w:rPr>
      <w:t>08/06</w:t>
    </w:r>
    <w:bookmarkStart w:id="0" w:name="_GoBack"/>
    <w:bookmarkEnd w:id="0"/>
    <w:r w:rsidR="00CD6C46">
      <w:rPr>
        <w:sz w:val="16"/>
        <w:szCs w:val="16"/>
      </w:rPr>
      <w:t>/</w:t>
    </w:r>
    <w:r w:rsidR="00BF7B42">
      <w:rPr>
        <w:sz w:val="16"/>
        <w:szCs w:val="16"/>
      </w:rPr>
      <w:t>21 BSEED</w:t>
    </w:r>
    <w:r>
      <w:rPr>
        <w:sz w:val="16"/>
        <w:szCs w:val="16"/>
      </w:rPr>
      <w:t xml:space="preserve"> CONSTRUCTION</w:t>
    </w:r>
  </w:p>
  <w:p w:rsidR="004147CC" w:rsidRDefault="004147CC" w:rsidP="004147CC">
    <w:pPr>
      <w:spacing w:after="0" w:line="240" w:lineRule="auto"/>
      <w:ind w:left="720"/>
      <w:contextualSpacing/>
      <w:jc w:val="center"/>
      <w:rPr>
        <w:rFonts w:ascii="Times New Roman" w:eastAsia="Times New Roman" w:hAnsi="Times New Roman" w:cs="Times New Roman"/>
        <w:color w:val="514B3C"/>
        <w:sz w:val="24"/>
        <w:szCs w:val="24"/>
      </w:rPr>
    </w:pPr>
  </w:p>
  <w:p w:rsidR="000D4A28" w:rsidRDefault="000D4A28" w:rsidP="004147CC">
    <w:pPr>
      <w:pStyle w:val="Footer"/>
      <w:jc w:val="center"/>
    </w:pPr>
  </w:p>
  <w:p w:rsidR="000D4A28" w:rsidRDefault="00342EB7" w:rsidP="00342EB7">
    <w:pPr>
      <w:pStyle w:val="Footer"/>
      <w:tabs>
        <w:tab w:val="clear" w:pos="4680"/>
        <w:tab w:val="clear" w:pos="9360"/>
        <w:tab w:val="left" w:pos="1764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4A28" w:rsidRDefault="000D4A28" w:rsidP="000D4A28">
      <w:pPr>
        <w:spacing w:after="0" w:line="240" w:lineRule="auto"/>
      </w:pPr>
      <w:r>
        <w:separator/>
      </w:r>
    </w:p>
  </w:footnote>
  <w:footnote w:type="continuationSeparator" w:id="0">
    <w:p w:rsidR="000D4A28" w:rsidRDefault="000D4A28" w:rsidP="000D4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192C" w:rsidRDefault="009E192C">
    <w:pPr>
      <w:pStyle w:val="Header"/>
    </w:pPr>
    <w:r>
      <w:tab/>
    </w:r>
    <w:r w:rsidR="0025269A" w:rsidRPr="00BA059C">
      <w:rPr>
        <w:b/>
        <w:noProof/>
        <w:szCs w:val="24"/>
      </w:rPr>
      <w:drawing>
        <wp:inline distT="0" distB="0" distL="0" distR="0" wp14:anchorId="23A70FC0" wp14:editId="5B13FD75">
          <wp:extent cx="2551176" cy="1261872"/>
          <wp:effectExtent l="0" t="0" r="1905" b="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1176" cy="12618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2" w:rsidRDefault="00BF7B4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YwMzQ1N7E0MrBQ0lEKTi0uzszPAykwrAUA6JRMsSwAAAA="/>
  </w:docVars>
  <w:rsids>
    <w:rsidRoot w:val="000D4A28"/>
    <w:rsid w:val="000C1F7C"/>
    <w:rsid w:val="000D4A28"/>
    <w:rsid w:val="000F4511"/>
    <w:rsid w:val="00133AE6"/>
    <w:rsid w:val="0025269A"/>
    <w:rsid w:val="00300964"/>
    <w:rsid w:val="00324EBC"/>
    <w:rsid w:val="00342EB7"/>
    <w:rsid w:val="0037252B"/>
    <w:rsid w:val="004147CC"/>
    <w:rsid w:val="004244B9"/>
    <w:rsid w:val="004754B5"/>
    <w:rsid w:val="004A663D"/>
    <w:rsid w:val="0054726B"/>
    <w:rsid w:val="00670882"/>
    <w:rsid w:val="006C589C"/>
    <w:rsid w:val="00836B93"/>
    <w:rsid w:val="008948F7"/>
    <w:rsid w:val="00905582"/>
    <w:rsid w:val="00922E0D"/>
    <w:rsid w:val="009B7BCD"/>
    <w:rsid w:val="009E192C"/>
    <w:rsid w:val="00A67CFB"/>
    <w:rsid w:val="00A85A8F"/>
    <w:rsid w:val="00B57514"/>
    <w:rsid w:val="00BA0601"/>
    <w:rsid w:val="00BA2820"/>
    <w:rsid w:val="00BA4365"/>
    <w:rsid w:val="00BF7B42"/>
    <w:rsid w:val="00CA25D6"/>
    <w:rsid w:val="00CD3F5F"/>
    <w:rsid w:val="00CD6C46"/>
    <w:rsid w:val="00D02F57"/>
    <w:rsid w:val="00D960BC"/>
    <w:rsid w:val="00DF3ADF"/>
    <w:rsid w:val="00E160DE"/>
    <w:rsid w:val="00EA3421"/>
    <w:rsid w:val="00ED5D43"/>
    <w:rsid w:val="00F24A64"/>
    <w:rsid w:val="00F51ABD"/>
    <w:rsid w:val="00FB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A156095"/>
  <w15:chartTrackingRefBased/>
  <w15:docId w15:val="{3B42A985-2E1D-4DC0-A9B1-B66E317B3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4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A28"/>
  </w:style>
  <w:style w:type="paragraph" w:styleId="Footer">
    <w:name w:val="footer"/>
    <w:basedOn w:val="Normal"/>
    <w:link w:val="FooterChar"/>
    <w:uiPriority w:val="99"/>
    <w:unhideWhenUsed/>
    <w:rsid w:val="000D4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A28"/>
  </w:style>
  <w:style w:type="paragraph" w:styleId="BalloonText">
    <w:name w:val="Balloon Text"/>
    <w:basedOn w:val="Normal"/>
    <w:link w:val="BalloonTextChar"/>
    <w:uiPriority w:val="99"/>
    <w:semiHidden/>
    <w:unhideWhenUsed/>
    <w:rsid w:val="000D4A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A28"/>
    <w:rPr>
      <w:rFonts w:ascii="Segoe UI" w:hAnsi="Segoe UI" w:cs="Segoe UI"/>
      <w:sz w:val="18"/>
      <w:szCs w:val="18"/>
    </w:rPr>
  </w:style>
  <w:style w:type="character" w:styleId="Strong">
    <w:name w:val="Strong"/>
    <w:uiPriority w:val="22"/>
    <w:qFormat/>
    <w:rsid w:val="00836B93"/>
    <w:rPr>
      <w:b/>
      <w:bCs/>
    </w:rPr>
  </w:style>
  <w:style w:type="paragraph" w:customStyle="1" w:styleId="Default">
    <w:name w:val="Default"/>
    <w:rsid w:val="004244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4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Kersey</dc:creator>
  <cp:keywords/>
  <dc:description/>
  <cp:lastModifiedBy>Deidranai Williams</cp:lastModifiedBy>
  <cp:revision>10</cp:revision>
  <cp:lastPrinted>2021-08-06T19:53:00Z</cp:lastPrinted>
  <dcterms:created xsi:type="dcterms:W3CDTF">2020-09-29T18:30:00Z</dcterms:created>
  <dcterms:modified xsi:type="dcterms:W3CDTF">2021-08-06T19:58:00Z</dcterms:modified>
</cp:coreProperties>
</file>